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64EE3C" w14:textId="1D314E15" w:rsidR="0011011C" w:rsidRDefault="007047E0" w:rsidP="007047E0">
      <w:pPr>
        <w:pStyle w:val="Title"/>
      </w:pPr>
      <w:r>
        <w:t>Quality Attribute Scenarios</w:t>
      </w:r>
    </w:p>
    <w:p w14:paraId="078D3AA6" w14:textId="2B760C1C" w:rsidR="007047E0" w:rsidRDefault="007047E0" w:rsidP="007047E0"/>
    <w:p w14:paraId="3D004E59" w14:textId="147BC62E" w:rsidR="00041CA7" w:rsidRDefault="00041CA7" w:rsidP="00041CA7">
      <w:pPr>
        <w:pStyle w:val="Heading1"/>
      </w:pPr>
      <w:r>
        <w:t>Internal</w:t>
      </w:r>
    </w:p>
    <w:p w14:paraId="6B6E8775" w14:textId="0EE9E1B6" w:rsidR="00041CA7" w:rsidRDefault="00041CA7" w:rsidP="00041CA7">
      <w:pPr>
        <w:pStyle w:val="Heading2"/>
      </w:pPr>
      <w:r>
        <w:t>Modifiability</w:t>
      </w:r>
    </w:p>
    <w:p w14:paraId="3D84C940" w14:textId="5E4BEF91" w:rsidR="00041CA7" w:rsidRPr="00041CA7" w:rsidRDefault="00041CA7" w:rsidP="00041CA7">
      <w:r>
        <w:rPr>
          <w:noProof/>
        </w:rPr>
        <w:drawing>
          <wp:inline distT="0" distB="0" distL="0" distR="0" wp14:anchorId="2DC55DAE" wp14:editId="156CA936">
            <wp:extent cx="5943600" cy="196786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67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45D061" w14:textId="6115CD13" w:rsidR="00041CA7" w:rsidRDefault="00041CA7" w:rsidP="00041CA7">
      <w:pPr>
        <w:pStyle w:val="Heading2"/>
      </w:pPr>
      <w:r w:rsidRPr="00041CA7">
        <w:t>Reusability</w:t>
      </w:r>
    </w:p>
    <w:p w14:paraId="1C69419F" w14:textId="753834A6" w:rsidR="00041CA7" w:rsidRPr="00041CA7" w:rsidRDefault="00041CA7" w:rsidP="00041CA7">
      <w:r>
        <w:rPr>
          <w:noProof/>
        </w:rPr>
        <w:drawing>
          <wp:inline distT="0" distB="0" distL="0" distR="0" wp14:anchorId="0A1E93D5" wp14:editId="0E22129F">
            <wp:extent cx="5943600" cy="13220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22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2F7865" w14:textId="582DC05F" w:rsidR="00041CA7" w:rsidRDefault="00041CA7" w:rsidP="00041CA7">
      <w:pPr>
        <w:pStyle w:val="Heading2"/>
      </w:pPr>
      <w:r w:rsidRPr="00041CA7">
        <w:t>Verifiability</w:t>
      </w:r>
    </w:p>
    <w:p w14:paraId="6E39DED1" w14:textId="054B44B8" w:rsidR="00041CA7" w:rsidRPr="00041CA7" w:rsidRDefault="00041CA7" w:rsidP="00041CA7">
      <w:r>
        <w:rPr>
          <w:noProof/>
        </w:rPr>
        <w:drawing>
          <wp:inline distT="0" distB="0" distL="0" distR="0" wp14:anchorId="41E86113" wp14:editId="55842715">
            <wp:extent cx="5943600" cy="126238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62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BB6756" w14:textId="617E1534" w:rsidR="00041CA7" w:rsidRDefault="00041CA7" w:rsidP="00041CA7">
      <w:pPr>
        <w:pStyle w:val="Heading1"/>
      </w:pPr>
      <w:r>
        <w:lastRenderedPageBreak/>
        <w:t>External</w:t>
      </w:r>
    </w:p>
    <w:p w14:paraId="01F62B3D" w14:textId="67717DD6" w:rsidR="007047E0" w:rsidRDefault="007047E0" w:rsidP="00041CA7">
      <w:pPr>
        <w:pStyle w:val="Heading2"/>
      </w:pPr>
      <w:r>
        <w:t>Integrity</w:t>
      </w:r>
    </w:p>
    <w:p w14:paraId="07F555DC" w14:textId="1EB5F640" w:rsidR="00041CA7" w:rsidRDefault="00041CA7" w:rsidP="00041CA7">
      <w:r>
        <w:rPr>
          <w:noProof/>
        </w:rPr>
        <w:drawing>
          <wp:inline distT="0" distB="0" distL="0" distR="0" wp14:anchorId="5BE0AD83" wp14:editId="31D6F65C">
            <wp:extent cx="5943600" cy="14192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B4AC06" w14:textId="36F401C6" w:rsidR="00041CA7" w:rsidRDefault="00041CA7" w:rsidP="00041CA7">
      <w:pPr>
        <w:pStyle w:val="Heading2"/>
      </w:pPr>
      <w:r>
        <w:t>Usability</w:t>
      </w:r>
    </w:p>
    <w:p w14:paraId="49F4C985" w14:textId="3923AC99" w:rsidR="00041CA7" w:rsidRDefault="00041CA7" w:rsidP="00041CA7">
      <w:r>
        <w:rPr>
          <w:noProof/>
        </w:rPr>
        <w:drawing>
          <wp:inline distT="0" distB="0" distL="0" distR="0" wp14:anchorId="330834C6" wp14:editId="0A6E00DC">
            <wp:extent cx="5943600" cy="1423670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23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A137A9" w14:textId="454C3DB9" w:rsidR="00041CA7" w:rsidRDefault="00041CA7" w:rsidP="00041CA7">
      <w:pPr>
        <w:pStyle w:val="Heading2"/>
      </w:pPr>
      <w:r>
        <w:t xml:space="preserve">Installability  </w:t>
      </w:r>
    </w:p>
    <w:p w14:paraId="18E8B7A1" w14:textId="07F79E03" w:rsidR="00041CA7" w:rsidRPr="00041CA7" w:rsidRDefault="00041CA7" w:rsidP="00041CA7">
      <w:r>
        <w:rPr>
          <w:noProof/>
        </w:rPr>
        <w:drawing>
          <wp:inline distT="0" distB="0" distL="0" distR="0" wp14:anchorId="5C7273ED" wp14:editId="4F19CA63">
            <wp:extent cx="5943600" cy="17411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41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41CA7" w:rsidRPr="00041C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NzKxMDe1NDIyMTRV0lEKTi0uzszPAykwrAUA6hs92ywAAAA="/>
  </w:docVars>
  <w:rsids>
    <w:rsidRoot w:val="007047E0"/>
    <w:rsid w:val="00041CA7"/>
    <w:rsid w:val="0011011C"/>
    <w:rsid w:val="007047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7B427"/>
  <w15:chartTrackingRefBased/>
  <w15:docId w15:val="{3FAA7645-AD87-48CD-A1B2-A12FAC895F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047E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1C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047E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047E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047E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41CA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9</TotalTime>
  <Pages>2</Pages>
  <Words>20</Words>
  <Characters>1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Trimm</dc:creator>
  <cp:keywords/>
  <dc:description/>
  <cp:lastModifiedBy>Joshua Trimm</cp:lastModifiedBy>
  <cp:revision>1</cp:revision>
  <dcterms:created xsi:type="dcterms:W3CDTF">2021-09-10T18:34:00Z</dcterms:created>
  <dcterms:modified xsi:type="dcterms:W3CDTF">2021-09-11T17:50:00Z</dcterms:modified>
</cp:coreProperties>
</file>